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59396" w14:textId="6659CC9D" w:rsidR="00E86675" w:rsidRDefault="00CC139F">
      <w:proofErr w:type="gramStart"/>
      <w:r>
        <w:t>Task :</w:t>
      </w:r>
      <w:proofErr w:type="gramEnd"/>
      <w:r>
        <w:t xml:space="preserve"> </w:t>
      </w:r>
    </w:p>
    <w:p w14:paraId="1E0B90CF" w14:textId="3CBF0CA6" w:rsidR="00CC139F" w:rsidRDefault="00CC139F"/>
    <w:p w14:paraId="0854FFAB" w14:textId="195B82B5" w:rsidR="00CC139F" w:rsidRDefault="00F87999" w:rsidP="00CC139F">
      <w:pPr>
        <w:pStyle w:val="ListParagraph"/>
        <w:numPr>
          <w:ilvl w:val="0"/>
          <w:numId w:val="1"/>
        </w:numPr>
      </w:pPr>
      <w:r>
        <w:t>Attached</w:t>
      </w:r>
      <w:r w:rsidR="00CC139F">
        <w:t xml:space="preserve"> Bank Nifty time series data of 1 min.</w:t>
      </w:r>
    </w:p>
    <w:p w14:paraId="66B20FA0" w14:textId="44B7C8ED" w:rsidR="00C45CE0" w:rsidRDefault="00C45CE0" w:rsidP="00CC139F">
      <w:pPr>
        <w:pStyle w:val="ListParagraph"/>
        <w:numPr>
          <w:ilvl w:val="0"/>
          <w:numId w:val="1"/>
        </w:numPr>
      </w:pPr>
      <w:proofErr w:type="spellStart"/>
      <w:r>
        <w:t>Backtest</w:t>
      </w:r>
      <w:proofErr w:type="spellEnd"/>
      <w:r>
        <w:t xml:space="preserve"> </w:t>
      </w:r>
      <w:r w:rsidR="00D45E8C">
        <w:t>using</w:t>
      </w:r>
      <w:r>
        <w:t xml:space="preserve"> Python.</w:t>
      </w:r>
    </w:p>
    <w:p w14:paraId="64F23327" w14:textId="0BA491A4" w:rsidR="00CC139F" w:rsidRDefault="00CC139F" w:rsidP="00CC139F">
      <w:pPr>
        <w:pStyle w:val="ListParagraph"/>
        <w:numPr>
          <w:ilvl w:val="0"/>
          <w:numId w:val="1"/>
        </w:numPr>
      </w:pPr>
      <w:r>
        <w:t>Convert data into 15 min time frame.</w:t>
      </w:r>
    </w:p>
    <w:p w14:paraId="4373FD92" w14:textId="5EBE0C81" w:rsidR="00F87999" w:rsidRDefault="00F87999" w:rsidP="00CC139F">
      <w:pPr>
        <w:pStyle w:val="ListParagraph"/>
        <w:numPr>
          <w:ilvl w:val="0"/>
          <w:numId w:val="1"/>
        </w:numPr>
      </w:pPr>
      <w:r>
        <w:t>Intraday trades are to be taken and mandatorily closed in the same day.</w:t>
      </w:r>
    </w:p>
    <w:p w14:paraId="376DA8E2" w14:textId="4735D03D" w:rsidR="00CC139F" w:rsidRPr="00CC139F" w:rsidRDefault="00CC139F" w:rsidP="00CC139F">
      <w:pPr>
        <w:pStyle w:val="ListParagraph"/>
        <w:numPr>
          <w:ilvl w:val="0"/>
          <w:numId w:val="1"/>
        </w:numPr>
      </w:pPr>
      <w:r>
        <w:t xml:space="preserve">Trade starts </w:t>
      </w:r>
      <w:r w:rsidRPr="00CC139F">
        <w:rPr>
          <w:lang w:val="en-US"/>
        </w:rPr>
        <w:t xml:space="preserve">only after 2nd </w:t>
      </w:r>
      <w:r w:rsidR="00F87999" w:rsidRPr="00CC139F">
        <w:rPr>
          <w:lang w:val="en-US"/>
        </w:rPr>
        <w:t>15-minute</w:t>
      </w:r>
      <w:r w:rsidRPr="00CC139F">
        <w:rPr>
          <w:lang w:val="en-US"/>
        </w:rPr>
        <w:t xml:space="preserve"> candle (9:30 to 9:45)</w:t>
      </w:r>
    </w:p>
    <w:p w14:paraId="1C41959E" w14:textId="77777777" w:rsidR="00CC139F" w:rsidRPr="00CC139F" w:rsidRDefault="00CC139F" w:rsidP="00CC139F">
      <w:pPr>
        <w:pStyle w:val="ListParagraph"/>
        <w:numPr>
          <w:ilvl w:val="0"/>
          <w:numId w:val="1"/>
        </w:numPr>
      </w:pPr>
      <w:r w:rsidRPr="00CC139F">
        <w:rPr>
          <w:lang w:val="en-US"/>
        </w:rPr>
        <w:t>If candle closes above VWAP, we will buy and if candle closes below VWAP, we will sell</w:t>
      </w:r>
    </w:p>
    <w:p w14:paraId="1AE62F3E" w14:textId="4EA71711" w:rsidR="00CC139F" w:rsidRPr="00CC139F" w:rsidRDefault="00CC139F" w:rsidP="00CC139F">
      <w:pPr>
        <w:pStyle w:val="ListParagraph"/>
        <w:numPr>
          <w:ilvl w:val="0"/>
          <w:numId w:val="1"/>
        </w:numPr>
      </w:pPr>
      <w:r w:rsidRPr="00CC139F">
        <w:rPr>
          <w:lang w:val="en-US"/>
        </w:rPr>
        <w:t xml:space="preserve">Example: If 2nd candle is closing above VWAP, we will buy 1 tick above candle high and </w:t>
      </w:r>
      <w:r w:rsidR="00F87999">
        <w:rPr>
          <w:lang w:val="en-US"/>
        </w:rPr>
        <w:t>Stop Loss (</w:t>
      </w:r>
      <w:r w:rsidRPr="00CC139F">
        <w:rPr>
          <w:lang w:val="en-US"/>
        </w:rPr>
        <w:t>SL</w:t>
      </w:r>
      <w:r w:rsidR="00F87999">
        <w:rPr>
          <w:lang w:val="en-US"/>
        </w:rPr>
        <w:t>)</w:t>
      </w:r>
      <w:r w:rsidRPr="00CC139F">
        <w:rPr>
          <w:lang w:val="en-US"/>
        </w:rPr>
        <w:t xml:space="preserve"> will be 1 tick below candle low.</w:t>
      </w:r>
    </w:p>
    <w:p w14:paraId="5C5295D2" w14:textId="53D41E8B" w:rsidR="00CC139F" w:rsidRPr="00F87999" w:rsidRDefault="00CC139F" w:rsidP="00CC139F">
      <w:pPr>
        <w:pStyle w:val="ListParagraph"/>
        <w:numPr>
          <w:ilvl w:val="0"/>
          <w:numId w:val="1"/>
        </w:numPr>
      </w:pPr>
      <w:r>
        <w:t>If stop loss</w:t>
      </w:r>
      <w:r w:rsidR="00F87999">
        <w:t xml:space="preserve"> is</w:t>
      </w:r>
      <w:r>
        <w:t xml:space="preserve"> not hit, then </w:t>
      </w:r>
      <w:r w:rsidR="00F87999">
        <w:rPr>
          <w:lang w:val="en-US"/>
        </w:rPr>
        <w:t>a</w:t>
      </w:r>
      <w:r w:rsidRPr="00CC139F">
        <w:rPr>
          <w:lang w:val="en-US"/>
        </w:rPr>
        <w:t>ll trades are exited at 3:15</w:t>
      </w:r>
      <w:r w:rsidR="00F87999">
        <w:rPr>
          <w:lang w:val="en-US"/>
        </w:rPr>
        <w:t xml:space="preserve"> PM</w:t>
      </w:r>
      <w:r>
        <w:rPr>
          <w:lang w:val="en-US"/>
        </w:rPr>
        <w:t>.</w:t>
      </w:r>
    </w:p>
    <w:p w14:paraId="08C81099" w14:textId="13107034" w:rsidR="00CC139F" w:rsidRPr="0096628C" w:rsidRDefault="00F87999" w:rsidP="00CC139F">
      <w:pPr>
        <w:pStyle w:val="ListParagraph"/>
        <w:numPr>
          <w:ilvl w:val="0"/>
          <w:numId w:val="1"/>
        </w:numPr>
        <w:rPr>
          <w:highlight w:val="yellow"/>
        </w:rPr>
      </w:pPr>
      <w:r w:rsidRPr="0096628C">
        <w:rPr>
          <w:highlight w:val="yellow"/>
          <w:lang w:val="en-US"/>
        </w:rPr>
        <w:t xml:space="preserve">Calculate the overall profit and loss. </w:t>
      </w:r>
    </w:p>
    <w:p w14:paraId="78AD4345" w14:textId="7A6BE679" w:rsidR="00CC139F" w:rsidRPr="0096628C" w:rsidRDefault="00F87999" w:rsidP="00CC139F">
      <w:pPr>
        <w:pStyle w:val="ListParagraph"/>
        <w:numPr>
          <w:ilvl w:val="0"/>
          <w:numId w:val="1"/>
        </w:numPr>
        <w:rPr>
          <w:highlight w:val="yellow"/>
        </w:rPr>
      </w:pPr>
      <w:r w:rsidRPr="0096628C">
        <w:rPr>
          <w:highlight w:val="yellow"/>
          <w:lang w:val="en-US"/>
        </w:rPr>
        <w:t>Segregate the Profit and Loss Year wise and Day wise</w:t>
      </w:r>
    </w:p>
    <w:p w14:paraId="18759736" w14:textId="4391E375" w:rsidR="00CC139F" w:rsidRPr="0096628C" w:rsidRDefault="00F87999" w:rsidP="00CC139F">
      <w:pPr>
        <w:pStyle w:val="ListParagraph"/>
        <w:numPr>
          <w:ilvl w:val="0"/>
          <w:numId w:val="1"/>
        </w:numPr>
        <w:rPr>
          <w:highlight w:val="yellow"/>
        </w:rPr>
      </w:pPr>
      <w:r w:rsidRPr="0096628C">
        <w:rPr>
          <w:highlight w:val="yellow"/>
          <w:lang w:val="en-US"/>
        </w:rPr>
        <w:t>Suggest best performing Year.</w:t>
      </w:r>
    </w:p>
    <w:p w14:paraId="4ECFDF09" w14:textId="1E3A1932" w:rsidR="00CC139F" w:rsidRPr="00F87999" w:rsidRDefault="00F87999" w:rsidP="00CC139F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Use VWAP </w:t>
      </w:r>
      <w:proofErr w:type="gramStart"/>
      <w:r>
        <w:rPr>
          <w:lang w:val="en-US"/>
        </w:rPr>
        <w:t>Code :</w:t>
      </w:r>
      <w:proofErr w:type="gramEnd"/>
      <w:r>
        <w:rPr>
          <w:lang w:val="en-US"/>
        </w:rPr>
        <w:t xml:space="preserve"> </w:t>
      </w:r>
    </w:p>
    <w:p w14:paraId="733D26F6" w14:textId="77777777" w:rsidR="00F87999" w:rsidRDefault="00F87999" w:rsidP="00F87999">
      <w:pPr>
        <w:pStyle w:val="ListParagraph"/>
      </w:pPr>
      <w:r>
        <w:t xml:space="preserve">def </w:t>
      </w:r>
      <w:proofErr w:type="spellStart"/>
      <w:r>
        <w:t>calculateVwap</w:t>
      </w:r>
      <w:proofErr w:type="spellEnd"/>
      <w:r>
        <w:t>(data):</w:t>
      </w:r>
    </w:p>
    <w:p w14:paraId="0C0CAE7F" w14:textId="77777777" w:rsidR="00F87999" w:rsidRDefault="00F87999" w:rsidP="00F87999">
      <w:pPr>
        <w:pStyle w:val="ListParagraph"/>
      </w:pPr>
      <w:r>
        <w:t xml:space="preserve">    data['TP'] = (data['High</w:t>
      </w:r>
      <w:proofErr w:type="gramStart"/>
      <w:r>
        <w:t>']+</w:t>
      </w:r>
      <w:proofErr w:type="gramEnd"/>
      <w:r>
        <w:t>data['Low']+data['Close'])/3.0</w:t>
      </w:r>
    </w:p>
    <w:p w14:paraId="5D8EECD1" w14:textId="77777777" w:rsidR="00F87999" w:rsidRDefault="00F87999" w:rsidP="00F87999">
      <w:pPr>
        <w:pStyle w:val="ListParagraph"/>
      </w:pPr>
      <w:r>
        <w:t xml:space="preserve">    data['</w:t>
      </w:r>
      <w:proofErr w:type="spellStart"/>
      <w:r>
        <w:t>TradedValue</w:t>
      </w:r>
      <w:proofErr w:type="spellEnd"/>
      <w:proofErr w:type="gramStart"/>
      <w:r>
        <w:t>']  =</w:t>
      </w:r>
      <w:proofErr w:type="gramEnd"/>
      <w:r>
        <w:t xml:space="preserve"> data['TP']*data['Volume']</w:t>
      </w:r>
    </w:p>
    <w:p w14:paraId="4F1FEDFC" w14:textId="77777777" w:rsidR="00F87999" w:rsidRDefault="00F87999" w:rsidP="00F87999">
      <w:pPr>
        <w:pStyle w:val="ListParagraph"/>
      </w:pPr>
      <w:r>
        <w:t xml:space="preserve">    data['</w:t>
      </w:r>
      <w:proofErr w:type="spellStart"/>
      <w:r>
        <w:t>CumVolume</w:t>
      </w:r>
      <w:proofErr w:type="spellEnd"/>
      <w:r>
        <w:t>'] = data['Volume'</w:t>
      </w:r>
      <w:proofErr w:type="gramStart"/>
      <w:r>
        <w:t>].</w:t>
      </w:r>
      <w:proofErr w:type="spellStart"/>
      <w:r>
        <w:t>cumsum</w:t>
      </w:r>
      <w:proofErr w:type="spellEnd"/>
      <w:proofErr w:type="gramEnd"/>
      <w:r>
        <w:t>()</w:t>
      </w:r>
    </w:p>
    <w:p w14:paraId="16F9B125" w14:textId="77777777" w:rsidR="00F87999" w:rsidRDefault="00F87999" w:rsidP="00F87999">
      <w:pPr>
        <w:pStyle w:val="ListParagraph"/>
      </w:pPr>
      <w:r>
        <w:t xml:space="preserve">    data['</w:t>
      </w:r>
      <w:proofErr w:type="spellStart"/>
      <w:r>
        <w:t>CumTradedValue</w:t>
      </w:r>
      <w:proofErr w:type="spellEnd"/>
      <w:r>
        <w:t>'] = data['</w:t>
      </w:r>
      <w:proofErr w:type="spellStart"/>
      <w:r>
        <w:t>TradedValue</w:t>
      </w:r>
      <w:proofErr w:type="spellEnd"/>
      <w:r>
        <w:t>'</w:t>
      </w:r>
      <w:proofErr w:type="gramStart"/>
      <w:r>
        <w:t>].</w:t>
      </w:r>
      <w:proofErr w:type="spellStart"/>
      <w:r>
        <w:t>cumsum</w:t>
      </w:r>
      <w:proofErr w:type="spellEnd"/>
      <w:proofErr w:type="gramEnd"/>
      <w:r>
        <w:t>()</w:t>
      </w:r>
    </w:p>
    <w:p w14:paraId="040D8EB2" w14:textId="77777777" w:rsidR="00F87999" w:rsidRDefault="00F87999" w:rsidP="00F87999">
      <w:pPr>
        <w:pStyle w:val="ListParagraph"/>
      </w:pPr>
      <w:r>
        <w:t xml:space="preserve">    data['VWAP'] = data['</w:t>
      </w:r>
      <w:proofErr w:type="spellStart"/>
      <w:r>
        <w:t>CumTradedValue</w:t>
      </w:r>
      <w:proofErr w:type="spellEnd"/>
      <w:r>
        <w:t>'] /data['</w:t>
      </w:r>
      <w:proofErr w:type="spellStart"/>
      <w:r>
        <w:t>CumVolume</w:t>
      </w:r>
      <w:proofErr w:type="spellEnd"/>
      <w:r>
        <w:t>']</w:t>
      </w:r>
    </w:p>
    <w:p w14:paraId="35E54D89" w14:textId="70463556" w:rsidR="00CC139F" w:rsidRDefault="00F87999" w:rsidP="00F87999">
      <w:pPr>
        <w:pStyle w:val="ListParagraph"/>
      </w:pPr>
      <w:r>
        <w:t xml:space="preserve">    return data</w:t>
      </w:r>
    </w:p>
    <w:p w14:paraId="507926B1" w14:textId="52CE3748" w:rsidR="00CC139F" w:rsidRDefault="00CC139F" w:rsidP="00F87999">
      <w:pPr>
        <w:pStyle w:val="ListParagraph"/>
      </w:pPr>
    </w:p>
    <w:p w14:paraId="4C2B9CF9" w14:textId="3BF29C50" w:rsidR="00CC139F" w:rsidRDefault="00F87999" w:rsidP="00F87999">
      <w:pPr>
        <w:pStyle w:val="ListParagraph"/>
      </w:pPr>
      <w:r w:rsidRPr="00F87999">
        <w:t xml:space="preserve">df = </w:t>
      </w:r>
      <w:proofErr w:type="spellStart"/>
      <w:proofErr w:type="gramStart"/>
      <w:r w:rsidRPr="00F87999">
        <w:t>df.groupby</w:t>
      </w:r>
      <w:proofErr w:type="spellEnd"/>
      <w:proofErr w:type="gramEnd"/>
      <w:r w:rsidRPr="00F87999">
        <w:t>('dt').apply(</w:t>
      </w:r>
      <w:proofErr w:type="spellStart"/>
      <w:r w:rsidRPr="00F87999">
        <w:t>calculateVwap</w:t>
      </w:r>
      <w:proofErr w:type="spellEnd"/>
      <w:r w:rsidRPr="00F87999">
        <w:t>)</w:t>
      </w:r>
    </w:p>
    <w:p w14:paraId="47B030C4" w14:textId="7167A249" w:rsidR="00CC139F" w:rsidRDefault="00CC139F" w:rsidP="00F87999"/>
    <w:p w14:paraId="2FC9BF1C" w14:textId="77777777" w:rsidR="00F87999" w:rsidRPr="00CC139F" w:rsidRDefault="00F87999" w:rsidP="00F87999"/>
    <w:p w14:paraId="4E20FE8F" w14:textId="674A7AFE" w:rsidR="00CC139F" w:rsidRDefault="00CC139F" w:rsidP="00CC139F">
      <w:pPr>
        <w:pStyle w:val="ListParagraph"/>
      </w:pPr>
    </w:p>
    <w:sectPr w:rsidR="00CC13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roxima Nova">
    <w:altName w:val="Tahom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A47BC"/>
    <w:multiLevelType w:val="hybridMultilevel"/>
    <w:tmpl w:val="878C7F5C"/>
    <w:lvl w:ilvl="0" w:tplc="58728F5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roxima Nova" w:hAnsi="Proxima Nova" w:hint="default"/>
      </w:rPr>
    </w:lvl>
    <w:lvl w:ilvl="1" w:tplc="E31C3F9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roxima Nova" w:hAnsi="Proxima Nova" w:hint="default"/>
      </w:rPr>
    </w:lvl>
    <w:lvl w:ilvl="2" w:tplc="E32CA48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roxima Nova" w:hAnsi="Proxima Nova" w:hint="default"/>
      </w:rPr>
    </w:lvl>
    <w:lvl w:ilvl="3" w:tplc="83BA0E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roxima Nova" w:hAnsi="Proxima Nova" w:hint="default"/>
      </w:rPr>
    </w:lvl>
    <w:lvl w:ilvl="4" w:tplc="E34EA3B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roxima Nova" w:hAnsi="Proxima Nova" w:hint="default"/>
      </w:rPr>
    </w:lvl>
    <w:lvl w:ilvl="5" w:tplc="4D1463F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roxima Nova" w:hAnsi="Proxima Nova" w:hint="default"/>
      </w:rPr>
    </w:lvl>
    <w:lvl w:ilvl="6" w:tplc="D62CF1E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roxima Nova" w:hAnsi="Proxima Nova" w:hint="default"/>
      </w:rPr>
    </w:lvl>
    <w:lvl w:ilvl="7" w:tplc="919C984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roxima Nova" w:hAnsi="Proxima Nova" w:hint="default"/>
      </w:rPr>
    </w:lvl>
    <w:lvl w:ilvl="8" w:tplc="8F24CC2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roxima Nova" w:hAnsi="Proxima Nova" w:hint="default"/>
      </w:rPr>
    </w:lvl>
  </w:abstractNum>
  <w:abstractNum w:abstractNumId="1" w15:restartNumberingAfterBreak="0">
    <w:nsid w:val="158B1A83"/>
    <w:multiLevelType w:val="hybridMultilevel"/>
    <w:tmpl w:val="0FC0B97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0007E"/>
    <w:multiLevelType w:val="hybridMultilevel"/>
    <w:tmpl w:val="317A8848"/>
    <w:lvl w:ilvl="0" w:tplc="DDB87C5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roxima Nova" w:hAnsi="Proxima Nova" w:hint="default"/>
      </w:rPr>
    </w:lvl>
    <w:lvl w:ilvl="1" w:tplc="80D4CDA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roxima Nova" w:hAnsi="Proxima Nova" w:hint="default"/>
      </w:rPr>
    </w:lvl>
    <w:lvl w:ilvl="2" w:tplc="DD30156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roxima Nova" w:hAnsi="Proxima Nova" w:hint="default"/>
      </w:rPr>
    </w:lvl>
    <w:lvl w:ilvl="3" w:tplc="538E033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roxima Nova" w:hAnsi="Proxima Nova" w:hint="default"/>
      </w:rPr>
    </w:lvl>
    <w:lvl w:ilvl="4" w:tplc="4AE4696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roxima Nova" w:hAnsi="Proxima Nova" w:hint="default"/>
      </w:rPr>
    </w:lvl>
    <w:lvl w:ilvl="5" w:tplc="FB72022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roxima Nova" w:hAnsi="Proxima Nova" w:hint="default"/>
      </w:rPr>
    </w:lvl>
    <w:lvl w:ilvl="6" w:tplc="54887D8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roxima Nova" w:hAnsi="Proxima Nova" w:hint="default"/>
      </w:rPr>
    </w:lvl>
    <w:lvl w:ilvl="7" w:tplc="7A5230E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roxima Nova" w:hAnsi="Proxima Nova" w:hint="default"/>
      </w:rPr>
    </w:lvl>
    <w:lvl w:ilvl="8" w:tplc="49743E6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roxima Nova" w:hAnsi="Proxima Nova" w:hint="default"/>
      </w:rPr>
    </w:lvl>
  </w:abstractNum>
  <w:abstractNum w:abstractNumId="3" w15:restartNumberingAfterBreak="0">
    <w:nsid w:val="2DF01D39"/>
    <w:multiLevelType w:val="hybridMultilevel"/>
    <w:tmpl w:val="AC18C82C"/>
    <w:lvl w:ilvl="0" w:tplc="E7C659D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roxima Nova" w:hAnsi="Proxima Nova" w:hint="default"/>
      </w:rPr>
    </w:lvl>
    <w:lvl w:ilvl="1" w:tplc="FD9C153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roxima Nova" w:hAnsi="Proxima Nova" w:hint="default"/>
      </w:rPr>
    </w:lvl>
    <w:lvl w:ilvl="2" w:tplc="410CC97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roxima Nova" w:hAnsi="Proxima Nova" w:hint="default"/>
      </w:rPr>
    </w:lvl>
    <w:lvl w:ilvl="3" w:tplc="99D048F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roxima Nova" w:hAnsi="Proxima Nova" w:hint="default"/>
      </w:rPr>
    </w:lvl>
    <w:lvl w:ilvl="4" w:tplc="99F0345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roxima Nova" w:hAnsi="Proxima Nova" w:hint="default"/>
      </w:rPr>
    </w:lvl>
    <w:lvl w:ilvl="5" w:tplc="CE7E5D5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roxima Nova" w:hAnsi="Proxima Nova" w:hint="default"/>
      </w:rPr>
    </w:lvl>
    <w:lvl w:ilvl="6" w:tplc="2736BE1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roxima Nova" w:hAnsi="Proxima Nova" w:hint="default"/>
      </w:rPr>
    </w:lvl>
    <w:lvl w:ilvl="7" w:tplc="E078D51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roxima Nova" w:hAnsi="Proxima Nova" w:hint="default"/>
      </w:rPr>
    </w:lvl>
    <w:lvl w:ilvl="8" w:tplc="541E601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roxima Nova" w:hAnsi="Proxima Nova" w:hint="default"/>
      </w:rPr>
    </w:lvl>
  </w:abstractNum>
  <w:abstractNum w:abstractNumId="4" w15:restartNumberingAfterBreak="0">
    <w:nsid w:val="50F4787A"/>
    <w:multiLevelType w:val="hybridMultilevel"/>
    <w:tmpl w:val="76F032DE"/>
    <w:lvl w:ilvl="0" w:tplc="CA68973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roxima Nova" w:hAnsi="Proxima Nova" w:hint="default"/>
      </w:rPr>
    </w:lvl>
    <w:lvl w:ilvl="1" w:tplc="ADBA4E0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roxima Nova" w:hAnsi="Proxima Nova" w:hint="default"/>
      </w:rPr>
    </w:lvl>
    <w:lvl w:ilvl="2" w:tplc="00D2DEF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roxima Nova" w:hAnsi="Proxima Nova" w:hint="default"/>
      </w:rPr>
    </w:lvl>
    <w:lvl w:ilvl="3" w:tplc="07FEEA4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roxima Nova" w:hAnsi="Proxima Nova" w:hint="default"/>
      </w:rPr>
    </w:lvl>
    <w:lvl w:ilvl="4" w:tplc="55E6C8D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roxima Nova" w:hAnsi="Proxima Nova" w:hint="default"/>
      </w:rPr>
    </w:lvl>
    <w:lvl w:ilvl="5" w:tplc="9D4854A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roxima Nova" w:hAnsi="Proxima Nova" w:hint="default"/>
      </w:rPr>
    </w:lvl>
    <w:lvl w:ilvl="6" w:tplc="75D6F4B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roxima Nova" w:hAnsi="Proxima Nova" w:hint="default"/>
      </w:rPr>
    </w:lvl>
    <w:lvl w:ilvl="7" w:tplc="6AACC9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roxima Nova" w:hAnsi="Proxima Nova" w:hint="default"/>
      </w:rPr>
    </w:lvl>
    <w:lvl w:ilvl="8" w:tplc="EA4ABF0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roxima Nova" w:hAnsi="Proxima Nova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ytADSxsYWQMpSSUcpOLW4ODM/D6TAsBYAO2pffSwAAAA="/>
  </w:docVars>
  <w:rsids>
    <w:rsidRoot w:val="00CC139F"/>
    <w:rsid w:val="006B3B34"/>
    <w:rsid w:val="007D339A"/>
    <w:rsid w:val="0096628C"/>
    <w:rsid w:val="00C45CE0"/>
    <w:rsid w:val="00CC139F"/>
    <w:rsid w:val="00D45E8C"/>
    <w:rsid w:val="00E8246A"/>
    <w:rsid w:val="00F87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FF8D8"/>
  <w15:chartTrackingRefBased/>
  <w15:docId w15:val="{60AE81A4-C201-4691-AD66-1B1096762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3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5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3503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2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86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3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114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Rastogi</dc:creator>
  <cp:keywords/>
  <dc:description/>
  <cp:lastModifiedBy>Naveen Y</cp:lastModifiedBy>
  <cp:revision>4</cp:revision>
  <dcterms:created xsi:type="dcterms:W3CDTF">2021-01-16T15:43:00Z</dcterms:created>
  <dcterms:modified xsi:type="dcterms:W3CDTF">2021-06-16T06:22:00Z</dcterms:modified>
</cp:coreProperties>
</file>